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551D" w:rsidRDefault="00E12A5B" w:rsidP="00A77E5B">
      <w:pPr>
        <w:pStyle w:val="Titre"/>
        <w:spacing w:before="0" w:after="120"/>
      </w:pPr>
      <w:r>
        <w:t>EXPLOITANTS, EMPLOI, ENTREPRISES</w:t>
      </w:r>
    </w:p>
    <w:p w:rsidR="0061551D" w:rsidRDefault="00E12A5B" w:rsidP="00A77E5B">
      <w:pPr>
        <w:pStyle w:val="Author"/>
        <w:spacing w:after="120"/>
      </w:pPr>
      <w:r>
        <w:rPr>
          <w:i/>
        </w:rPr>
        <w:t>DRAAF OCCITANIE/SRISET</w:t>
      </w:r>
    </w:p>
    <w:p w:rsidR="0061551D" w:rsidRDefault="00E12A5B" w:rsidP="00A77E5B">
      <w:pPr>
        <w:pStyle w:val="Date"/>
        <w:spacing w:after="120"/>
      </w:pPr>
      <w:r>
        <w:rPr>
          <w:i/>
        </w:rPr>
        <w:t>29 janvier 2022</w:t>
      </w:r>
    </w:p>
    <w:p w:rsidR="00A77E5B" w:rsidRDefault="00A77E5B">
      <w:pPr>
        <w:pStyle w:val="Titre4"/>
      </w:pPr>
      <w:bookmarkStart w:id="0" w:name="territoire-observé-scot-sud-toulousain"/>
    </w:p>
    <w:p w:rsidR="0061551D" w:rsidRDefault="00E12A5B">
      <w:pPr>
        <w:pStyle w:val="Titre4"/>
      </w:pPr>
      <w:r>
        <w:t xml:space="preserve">Territoire observé : </w:t>
      </w:r>
      <w:bookmarkEnd w:id="0"/>
      <w:r w:rsidR="008E3A9C">
        <w:t>TOULOUSE METROPOLE</w:t>
      </w:r>
    </w:p>
    <w:p w:rsidR="0061551D" w:rsidRDefault="00E12A5B" w:rsidP="00A77E5B">
      <w:pPr>
        <w:pStyle w:val="Titre4"/>
        <w:spacing w:before="0"/>
      </w:pPr>
      <w:bookmarkStart w:id="1" w:name="X98cea9747db850f99fb1eebde2db079ccebe441"/>
      <w:r>
        <w:t>Territoire de référence : Département de la Haute-Garonne</w:t>
      </w:r>
      <w:bookmarkEnd w:id="1"/>
    </w:p>
    <w:p w:rsidR="0061551D" w:rsidRDefault="00E12A5B" w:rsidP="00A77E5B">
      <w:pPr>
        <w:pStyle w:val="Titre6"/>
        <w:spacing w:before="0"/>
      </w:pPr>
      <w:bookmarkStart w:id="2" w:name="s-secret-statistique"/>
      <w:r>
        <w:t>s : secret statistique</w:t>
      </w:r>
      <w:bookmarkEnd w:id="2"/>
    </w:p>
    <w:p w:rsidR="0061551D" w:rsidRDefault="00E12A5B">
      <w:pPr>
        <w:pStyle w:val="Titre3"/>
      </w:pPr>
      <w:bookmarkStart w:id="3" w:name="a-donnees-exploitants-affiliés-de-la-msa"/>
      <w:r>
        <w:t>A DONNEES EXPLOITANTS (affiliés de la MSA)</w:t>
      </w:r>
      <w:bookmarkEnd w:id="3"/>
    </w:p>
    <w:p w:rsidR="0061551D" w:rsidRDefault="00E12A5B">
      <w:pPr>
        <w:pStyle w:val="Normalcentr"/>
      </w:pPr>
      <w:r>
        <w:rPr>
          <w:b/>
        </w:rPr>
        <w:t>Source : MSA 2010 et 2018</w:t>
      </w:r>
    </w:p>
    <w:p w:rsidR="0061551D" w:rsidRDefault="00E12A5B">
      <w:pPr>
        <w:pStyle w:val="Normalcentr"/>
      </w:pPr>
      <w:r>
        <w:t>Sont observés en particulier les affiliés exploitants exerçant une activité agricole au titre de Non Cotisants Solidaires (NCS) NCS : type d’affiliation à la MSA correspondant à une taille d’exploitation pouvant être qualifiée de “professionnelle”. CS : les Cotisants Solidaires sont affiliés sur des exploitations de taille inférieure au seuil de NCS.</w:t>
      </w:r>
    </w:p>
    <w:p w:rsidR="0061551D" w:rsidRDefault="00E12A5B">
      <w:pPr>
        <w:pStyle w:val="Compact"/>
        <w:numPr>
          <w:ilvl w:val="0"/>
          <w:numId w:val="2"/>
        </w:numPr>
      </w:pPr>
      <w:r>
        <w:t>Affiliés NCS exerçant une activité agricole 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152"/>
        <w:gridCol w:w="1152"/>
        <w:gridCol w:w="1152"/>
        <w:gridCol w:w="1152"/>
        <w:gridCol w:w="1152"/>
      </w:tblGrid>
      <w:tr w:rsidR="0061551D">
        <w:trPr>
          <w:cantSplit/>
          <w:tblHeader/>
          <w:jc w:val="center"/>
        </w:trPr>
        <w:tc>
          <w:tcPr>
            <w:tcW w:w="216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vec activité agric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216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216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ge moyen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1.9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3.9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.9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9.4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1.4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</w:t>
            </w:r>
          </w:p>
        </w:tc>
      </w:tr>
    </w:tbl>
    <w:p w:rsidR="00D80198" w:rsidRDefault="00D80198" w:rsidP="00D80198">
      <w:pPr>
        <w:pStyle w:val="Titre3"/>
        <w:spacing w:before="0"/>
      </w:pPr>
      <w:bookmarkStart w:id="4" w:name="pyramide-des-ages"/>
    </w:p>
    <w:p w:rsidR="00EF45DA" w:rsidRDefault="00EF45D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:rsidR="00EF45DA" w:rsidRDefault="00EF45DA" w:rsidP="00EF45DA">
      <w:pPr>
        <w:pStyle w:val="Titre3"/>
        <w:spacing w:before="0"/>
      </w:pPr>
      <w:r>
        <w:lastRenderedPageBreak/>
        <w:t>Pyramide des Ages</w:t>
      </w:r>
    </w:p>
    <w:p w:rsidR="00EF45DA" w:rsidRDefault="00EF45DA" w:rsidP="00EF45DA">
      <w:pPr>
        <w:pStyle w:val="Titre4"/>
        <w:spacing w:before="0"/>
      </w:pPr>
      <w:bookmarkStart w:id="5" w:name="affiliés-du-territoire-observé"/>
      <w:r>
        <w:t>Affiliés du territoire observé</w:t>
      </w:r>
      <w:bookmarkEnd w:id="5"/>
    </w:p>
    <w:p w:rsidR="00EF45DA" w:rsidRDefault="00EF45DA" w:rsidP="00EF45DA">
      <w:pPr>
        <w:pStyle w:val="Normalcentr"/>
        <w:spacing w:before="0" w:after="0"/>
      </w:pPr>
      <w:r>
        <w:t>Sont comptabilisés les affiliés exerçant une activité agricole en tant que NCS à titre exclusif ou principal (pouvant être qualifiés de “professionnels agricoles”) :</w:t>
      </w:r>
    </w:p>
    <w:p w:rsidR="00EF45DA" w:rsidRDefault="00EF45DA" w:rsidP="00EF45DA">
      <w:pPr>
        <w:pStyle w:val="Normalcentr"/>
        <w:spacing w:before="0" w:after="0"/>
      </w:pPr>
      <w:r>
        <w:t>à titre exclusif : les affiliés n’exercent aucune autre activité professionnelle à titre principal : les affiliés exercent une autre activité professionnelle à titre secondaire.</w:t>
      </w:r>
    </w:p>
    <w:bookmarkEnd w:id="4"/>
    <w:p w:rsidR="00D80198" w:rsidRDefault="00D80198" w:rsidP="00D80198">
      <w:pPr>
        <w:pStyle w:val="Corpsdetexte"/>
      </w:pPr>
      <w:r>
        <w:rPr>
          <w:noProof/>
          <w:lang w:val="fr-FR" w:eastAsia="fr-FR"/>
        </w:rPr>
        <w:drawing>
          <wp:inline distT="0" distB="0" distL="0" distR="0" wp14:anchorId="4B09F656" wp14:editId="583C2FD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3_exploitants_v21042021_files/figure-docx/msa_indiv_2018%20pyramide%20ag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45DA" w:rsidRDefault="00EF45DA" w:rsidP="00EF45DA">
      <w:pPr>
        <w:pStyle w:val="Titre4"/>
        <w:spacing w:before="0"/>
      </w:pPr>
      <w:bookmarkStart w:id="6" w:name="Xee49f4a4572fb9c65fe41f7f7bcb2a55db818ac"/>
      <w:r>
        <w:t>Moyenne du nombre d’affiliés (ligne en pointillé rouge)</w:t>
      </w:r>
      <w:bookmarkEnd w:id="6"/>
    </w:p>
    <w:p w:rsidR="00EF45DA" w:rsidRPr="00EF45DA" w:rsidRDefault="00EF45DA" w:rsidP="00EF45DA">
      <w:pPr>
        <w:pStyle w:val="Corpsdetexte"/>
      </w:pPr>
      <w:r>
        <w:rPr>
          <w:noProof/>
          <w:lang w:val="fr-FR" w:eastAsia="fr-FR"/>
        </w:rPr>
        <w:drawing>
          <wp:inline distT="0" distB="0" distL="0" distR="0" wp14:anchorId="0231CA08" wp14:editId="4B203F1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3_exploitants_v21042021_files/figure-docx/msa_indiv_2018%20pyramide%20ag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45DA" w:rsidRPr="00D80198" w:rsidRDefault="00EF45DA" w:rsidP="00D80198">
      <w:pPr>
        <w:pStyle w:val="Corpsdetexte"/>
      </w:pPr>
    </w:p>
    <w:p w:rsidR="00D80198" w:rsidRDefault="00D80198" w:rsidP="00D80198">
      <w:pPr>
        <w:pStyle w:val="Titre3"/>
        <w:spacing w:before="0"/>
      </w:pPr>
      <w:bookmarkStart w:id="7" w:name="pyramide-des-ages-1"/>
      <w:r>
        <w:t>Pyramide des Ages</w:t>
      </w:r>
      <w:bookmarkEnd w:id="7"/>
    </w:p>
    <w:p w:rsidR="00D80198" w:rsidRDefault="00D80198" w:rsidP="00D80198">
      <w:pPr>
        <w:pStyle w:val="Titre4"/>
        <w:spacing w:before="0"/>
      </w:pPr>
      <w:bookmarkStart w:id="8" w:name="affiliés-du-territoire-de-référence"/>
      <w:r>
        <w:t>Affiliés du territoire de référence</w:t>
      </w:r>
      <w:bookmarkEnd w:id="8"/>
    </w:p>
    <w:p w:rsidR="00D80198" w:rsidRDefault="00D80198" w:rsidP="00D80198">
      <w:pPr>
        <w:pStyle w:val="Normalcentr"/>
        <w:keepNext/>
        <w:keepLines/>
        <w:spacing w:before="0" w:after="0"/>
        <w:outlineLvl w:val="3"/>
      </w:pPr>
      <w:r>
        <w:t>Typologie de population identique à celle des pyramides des âges Territoire observé</w:t>
      </w:r>
    </w:p>
    <w:p w:rsidR="00D80198" w:rsidRPr="00D80198" w:rsidRDefault="00D80198" w:rsidP="00D80198">
      <w:pPr>
        <w:pStyle w:val="Corpsdetexte"/>
      </w:pPr>
      <w:r>
        <w:rPr>
          <w:noProof/>
          <w:lang w:val="fr-FR" w:eastAsia="fr-FR"/>
        </w:rPr>
        <w:drawing>
          <wp:inline distT="0" distB="0" distL="0" distR="0" wp14:anchorId="4BF985B1" wp14:editId="3E8AB38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3_exploitants_v21042021_files/figure-docx/msa_invid%202018%20dep%20pyramide%20ag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51D" w:rsidRDefault="00E12A5B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3_exploitants_v21042021_files/figure-docx/msa_invid%202018%20dep%20pyramide%20age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51D" w:rsidRDefault="00E12A5B" w:rsidP="006D3DE6">
      <w:pPr>
        <w:pStyle w:val="Titre3"/>
        <w:spacing w:before="0"/>
      </w:pPr>
      <w:bookmarkStart w:id="9" w:name="X99b6e533fed1eedd559ee6867f2c88c73b99aa8"/>
      <w:r>
        <w:lastRenderedPageBreak/>
        <w:t>Nombre d’affiliés ayant une activité agricole</w:t>
      </w:r>
      <w:bookmarkEnd w:id="9"/>
    </w:p>
    <w:p w:rsidR="0061551D" w:rsidRDefault="00E12A5B" w:rsidP="006D3DE6">
      <w:pPr>
        <w:pStyle w:val="Titre4"/>
        <w:spacing w:before="0"/>
      </w:pPr>
      <w:bookmarkStart w:id="10" w:name="X27df2d077127a10fa60b6b18c503473894a4fc5"/>
      <w:r>
        <w:t>- à titre de NCS ou CS (cf taille de l’entreprise)</w:t>
      </w:r>
      <w:bookmarkEnd w:id="10"/>
    </w:p>
    <w:p w:rsidR="0061551D" w:rsidRDefault="00E12A5B" w:rsidP="006D3DE6">
      <w:pPr>
        <w:pStyle w:val="Titre4"/>
        <w:spacing w:before="0"/>
      </w:pPr>
      <w:bookmarkStart w:id="11" w:name="Xe8e5f50e1fb9f45d8f4c12e6e01832715a7a917"/>
      <w:r>
        <w:t>- à titre exclusif, principal ou secondaire (l’activité agricole n’est pas l’activité professionnelle principale )</w:t>
      </w:r>
      <w:bookmarkEnd w:id="1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61551D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vec activité agricole</w:t>
            </w:r>
          </w:p>
        </w:tc>
        <w:tc>
          <w:tcPr>
            <w:tcW w:w="4032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4032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NC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1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4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4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 196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 684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CS à titre exclusif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7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 809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 27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4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CS à titre exclusif ou principal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8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 316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 69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4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CS à titre secondair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88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99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3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S à titre exclusif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7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41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61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3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46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S à titre principal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0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S à titre secondair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9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46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91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37</w:t>
            </w:r>
          </w:p>
        </w:tc>
      </w:tr>
    </w:tbl>
    <w:p w:rsidR="0061551D" w:rsidRDefault="00E12A5B">
      <w:pPr>
        <w:pStyle w:val="Titre3"/>
      </w:pPr>
      <w:bookmarkStart w:id="12" w:name="Xae7a8eb35ff44a72e27483c433c1f6eaeb21e1b"/>
      <w:r>
        <w:t>Nombre d’affiliés NCS ayant une activité Non agricole</w:t>
      </w:r>
      <w:bookmarkEnd w:id="12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61551D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vec activité non agricole</w:t>
            </w:r>
          </w:p>
        </w:tc>
        <w:tc>
          <w:tcPr>
            <w:tcW w:w="4032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4032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Non Cotisants Solidaires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9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3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56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8</w:t>
            </w:r>
          </w:p>
        </w:tc>
      </w:tr>
    </w:tbl>
    <w:p w:rsidR="00431C35" w:rsidRDefault="00431C35">
      <w:pPr>
        <w:pStyle w:val="Titre3"/>
      </w:pPr>
      <w:bookmarkStart w:id="13" w:name="statut-des-exploitations-des-affiliés"/>
    </w:p>
    <w:p w:rsidR="0061551D" w:rsidRDefault="00E12A5B">
      <w:pPr>
        <w:pStyle w:val="Titre3"/>
      </w:pPr>
      <w:r>
        <w:t>Statut des exploitations des affiliés</w:t>
      </w:r>
      <w:bookmarkEnd w:id="13"/>
    </w:p>
    <w:p w:rsidR="0061551D" w:rsidRDefault="00E12A5B">
      <w:pPr>
        <w:pStyle w:val="Titre4"/>
      </w:pPr>
      <w:bookmarkStart w:id="14" w:name="Xe88d400615371d8020efa2926ff699c61af4474"/>
      <w:r>
        <w:t>Nombre d’affiliés NCS exerçant une activité agricole selon le statut de l’exploitation</w:t>
      </w:r>
      <w:bookmarkEnd w:id="14"/>
    </w:p>
    <w:p w:rsidR="0061551D" w:rsidRDefault="00E12A5B">
      <w:pPr>
        <w:pStyle w:val="Titre5"/>
      </w:pPr>
      <w:bookmarkStart w:id="15" w:name="X72f704db04d9d2bfa9677ece8b1d29d6e6fdb59"/>
      <w:r>
        <w:t>Pluralité d’exploitations : l’exploitant exerce au sein de plusieurs exploitations relevant de statuts juridiques différents</w:t>
      </w:r>
      <w:bookmarkEnd w:id="1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61551D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tatut juridique</w:t>
            </w:r>
          </w:p>
        </w:tc>
        <w:tc>
          <w:tcPr>
            <w:tcW w:w="4032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4032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xploitations individuelle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4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7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 158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 556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9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GAEC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7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569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58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2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ARL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23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75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2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7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luralité d'exploitation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8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05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7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24</w:t>
            </w:r>
          </w:p>
        </w:tc>
      </w:tr>
      <w:tr w:rsidR="0061551D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 statut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89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44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4</w:t>
            </w:r>
          </w:p>
        </w:tc>
      </w:tr>
    </w:tbl>
    <w:p w:rsidR="00431C35" w:rsidRDefault="00431C35" w:rsidP="006D3DE6">
      <w:pPr>
        <w:pStyle w:val="Titre3"/>
        <w:spacing w:before="0"/>
      </w:pPr>
      <w:bookmarkStart w:id="16" w:name="X346b41d4691fe169a9ed8db226a6053916e10e3"/>
    </w:p>
    <w:p w:rsidR="00431C35" w:rsidRDefault="00431C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:rsidR="0061551D" w:rsidRDefault="00E12A5B" w:rsidP="006D3DE6">
      <w:pPr>
        <w:pStyle w:val="Titre3"/>
        <w:spacing w:before="0"/>
      </w:pPr>
      <w:r>
        <w:lastRenderedPageBreak/>
        <w:t>Répartition du nombre d’affiliés par type de production</w:t>
      </w:r>
      <w:bookmarkEnd w:id="16"/>
    </w:p>
    <w:p w:rsidR="0061551D" w:rsidRDefault="00E12A5B" w:rsidP="006D3DE6">
      <w:pPr>
        <w:pStyle w:val="Titre5"/>
        <w:spacing w:before="0"/>
      </w:pPr>
      <w:bookmarkStart w:id="17" w:name="la-msa-se-réfère-au-type-de-risque-atexa"/>
      <w:r>
        <w:t>la MSA se réfère au type de risque ATEXA</w:t>
      </w:r>
      <w:bookmarkEnd w:id="17"/>
    </w:p>
    <w:p w:rsidR="0061551D" w:rsidRDefault="00E12A5B" w:rsidP="006D3DE6">
      <w:pPr>
        <w:pStyle w:val="Titre4"/>
        <w:spacing w:before="0"/>
      </w:pPr>
      <w:bookmarkStart w:id="18" w:name="X91ae12b83649a291a31968265e3f81848df484c"/>
      <w:r>
        <w:t>Sont comptabilisés les affiliés exerçant au titre de NCS</w:t>
      </w:r>
      <w:bookmarkEnd w:id="18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61551D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ctivité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raichage et floriculture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8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6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28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03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90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6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rboriculture fruitiè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2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2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4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t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F73C3A"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8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6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6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Grandes cultures, céréalières et industriell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2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2  42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2  26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7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 Cultures spécialisé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 w:rsidP="00F73C3A">
            <w:pPr>
              <w:spacing w:before="100" w:after="100"/>
              <w:ind w:left="100" w:right="10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2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2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s lait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6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5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9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s viand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F73C3A"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66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58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3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s mixt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5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5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9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vins caprin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4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4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rcin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 w:rsidP="00F73C3A">
            <w:pPr>
              <w:spacing w:before="100" w:after="100"/>
              <w:ind w:left="100" w:right="10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7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 et élevages non spécialisés, polyculture, polyélevag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2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9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60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4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levage Chevaux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75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0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1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9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 élevages de gros animaux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2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ailles et lapin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0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9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7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 élevages de petits animaux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7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5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8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45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ainement, dressage, haras, clubs hippiqu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45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7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1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43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épiniè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57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5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4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1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ylv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</w:t>
            </w:r>
            <w:r w:rsidR="00F73C3A"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nchyl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Activité agricole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71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34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4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5  196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  684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ors agriculture : marais salant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ors agriculture : exploitation de boi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4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4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ors agriculture : scieries fix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 w:rsidP="00F73C3A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ors agriculture : Entreprises de Travaux Agricol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5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3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7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92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ors agriculture : paysagistes, reboisement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28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3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43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F73C3A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30</w:t>
            </w:r>
          </w:p>
        </w:tc>
      </w:tr>
    </w:tbl>
    <w:p w:rsidR="0061551D" w:rsidRDefault="00E12A5B" w:rsidP="006D3DE6">
      <w:pPr>
        <w:pStyle w:val="Titre3"/>
        <w:spacing w:before="0"/>
      </w:pPr>
      <w:bookmarkStart w:id="19" w:name="X4ddbe9bed41d12b4197ae0db553fb6a8b371204"/>
      <w:r>
        <w:lastRenderedPageBreak/>
        <w:t>Nombre d’installations par groupe de production</w:t>
      </w:r>
      <w:bookmarkEnd w:id="19"/>
    </w:p>
    <w:p w:rsidR="0061551D" w:rsidRDefault="00E12A5B" w:rsidP="006D3DE6">
      <w:pPr>
        <w:pStyle w:val="Titre5"/>
        <w:spacing w:before="0"/>
      </w:pPr>
      <w:bookmarkStart w:id="20" w:name="Xb1b1f2b222d07938f49a5e49714f678de4b3d32"/>
      <w:r>
        <w:t>Sont répertoriées les premières affiliations à la MSA :</w:t>
      </w:r>
      <w:bookmarkEnd w:id="20"/>
    </w:p>
    <w:p w:rsidR="0061551D" w:rsidRDefault="00E12A5B" w:rsidP="006D3DE6">
      <w:pPr>
        <w:pStyle w:val="Titre6"/>
        <w:spacing w:before="0"/>
      </w:pPr>
      <w:bookmarkStart w:id="21" w:name="X3b744c194283653cc4316e1dad1026ca906ac9c"/>
      <w:r>
        <w:t>année 2010 : du 2 janvier 2009 au 1er janvier 2010</w:t>
      </w:r>
      <w:bookmarkEnd w:id="21"/>
    </w:p>
    <w:p w:rsidR="0061551D" w:rsidRDefault="00E12A5B" w:rsidP="006D3DE6">
      <w:pPr>
        <w:pStyle w:val="Titre6"/>
        <w:spacing w:before="0"/>
      </w:pPr>
      <w:bookmarkStart w:id="22" w:name="Xe602e4e8c1792f7c56281df827747313d3cbfb5"/>
      <w:r>
        <w:t>année 2018 : du 2 janvier 2017 au 1er janvier 2018</w:t>
      </w:r>
      <w:bookmarkEnd w:id="22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61551D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ctivité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AGRICULTURE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7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7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0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08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 1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raichage Floriculture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00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  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 Permanent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Grandes Cultures, Cultures spécialisé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33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  6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levag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-25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lyculture, Polyélevag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nchyl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ylviculture, pépiniè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</w:t>
            </w:r>
            <w:r w:rsidR="00F73C3A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hevaux, clubs hippiqu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-38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xploitation bois, scierie_fixe, paysagistes, reboisement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20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 32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eprises de Travaux Agricol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F73C3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F73C3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</w:tr>
    </w:tbl>
    <w:p w:rsidR="0061551D" w:rsidRDefault="00E12A5B">
      <w:pPr>
        <w:pStyle w:val="Titre3"/>
      </w:pPr>
      <w:bookmarkStart w:id="23" w:name="nombre-dexploitations"/>
      <w:r>
        <w:t>Nombre d’exploitations</w:t>
      </w:r>
      <w:bookmarkEnd w:id="23"/>
    </w:p>
    <w:p w:rsidR="0061551D" w:rsidRDefault="00E12A5B" w:rsidP="006D3DE6">
      <w:pPr>
        <w:pStyle w:val="Titre4"/>
        <w:spacing w:before="0"/>
      </w:pPr>
      <w:bookmarkStart w:id="24" w:name="Xfb135e70106bef10261cbc365305dc9f22776c1"/>
      <w:r>
        <w:t>Exploitation : type de production présent sur l’exploitation (plusieurs ateliers peuvent composer une exploitation)</w:t>
      </w:r>
      <w:bookmarkEnd w:id="24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61551D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n Cotisants Solidaires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1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3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2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 478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 042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tisants Solidair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9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21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56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13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8</w:t>
            </w:r>
          </w:p>
        </w:tc>
      </w:tr>
    </w:tbl>
    <w:p w:rsidR="0061551D" w:rsidRDefault="00E12A5B" w:rsidP="006D3DE6">
      <w:pPr>
        <w:pStyle w:val="Titre4"/>
        <w:spacing w:before="0"/>
      </w:pPr>
      <w:bookmarkStart w:id="25" w:name="X63da6017cf992eecc03b8c7994f82b0fd82f0fa"/>
      <w:r>
        <w:t>Atelier : type de production présent sur l’exploitation (plusieurs ateliers peuvent composer une exploitation)</w:t>
      </w:r>
      <w:bookmarkEnd w:id="25"/>
    </w:p>
    <w:tbl>
      <w:tblPr>
        <w:tblStyle w:val="Table"/>
        <w:tblW w:w="10512" w:type="dxa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61551D" w:rsidTr="00A86B1F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ateliers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 w:rsidTr="00A86B1F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raichage et floriculture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31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82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63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 permanent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32F24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32F24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9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7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7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rbor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32F24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32F24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2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1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t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32F24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32F24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32F24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7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5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5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Grandes cultures et cultures spécialisé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8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 15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 02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6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levag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30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16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1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32F24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32F24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91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5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7</w:t>
            </w:r>
          </w:p>
        </w:tc>
      </w:tr>
      <w:tr w:rsidR="00A86B1F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6B1F" w:rsidRDefault="00A86B1F" w:rsidP="00A86B1F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lastRenderedPageBreak/>
              <w:t>Ovin caprin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6B1F" w:rsidRPr="006764DE" w:rsidRDefault="00A86B1F" w:rsidP="00A86B1F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6B1F" w:rsidRPr="006764DE" w:rsidRDefault="00A86B1F" w:rsidP="00A86B1F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6B1F" w:rsidRPr="006764DE" w:rsidRDefault="00A86B1F" w:rsidP="00A86B1F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6B1F" w:rsidRPr="006764DE" w:rsidRDefault="00A86B1F" w:rsidP="00A86B1F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3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6B1F" w:rsidRPr="006764DE" w:rsidRDefault="00A86B1F" w:rsidP="00A86B1F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2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6B1F" w:rsidRPr="006764DE" w:rsidRDefault="00A86B1F" w:rsidP="00A86B1F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8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rcin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8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levage chevaux, gros animaux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75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1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2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5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aille, lapin, petits animaux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33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3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5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1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lyculture polyélevag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2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2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54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4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nchyl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 w:rsidP="006764DE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</w:t>
            </w:r>
            <w:r w:rsidR="006764DE"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épiniè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5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4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4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1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ylv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 w:rsidP="006764DE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</w:t>
            </w:r>
            <w:r w:rsidR="006764DE"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ainement chevaux, clubs hippiqu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67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7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0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44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AGRICULTURE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35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5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3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  576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  122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cierie fixe, jardin, paysagiste, reboisement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101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29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61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45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25</w:t>
            </w:r>
          </w:p>
        </w:tc>
      </w:tr>
      <w:tr w:rsidR="0061551D" w:rsidTr="00A86B1F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eprises de Travaux Agricol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2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3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6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77</w:t>
            </w:r>
          </w:p>
        </w:tc>
      </w:tr>
    </w:tbl>
    <w:p w:rsidR="0061551D" w:rsidRDefault="00E12A5B">
      <w:pPr>
        <w:pStyle w:val="Titre3"/>
      </w:pPr>
      <w:bookmarkStart w:id="26" w:name="X091e5a474ecc476fe9fc5faa4612c2b8200bd41"/>
      <w:r>
        <w:t>B ETABLISSEMENTS EMPLOYEURS DE MAIN D’OEUVRE</w:t>
      </w:r>
      <w:bookmarkEnd w:id="26"/>
    </w:p>
    <w:p w:rsidR="0061551D" w:rsidRDefault="00E12A5B" w:rsidP="006D3DE6">
      <w:pPr>
        <w:pStyle w:val="Titre5"/>
        <w:spacing w:before="0"/>
      </w:pPr>
      <w:bookmarkStart w:id="27" w:name="source-msa-2010-et-2018"/>
      <w:r>
        <w:t>source MSA 2010 et 2018</w:t>
      </w:r>
      <w:bookmarkEnd w:id="27"/>
    </w:p>
    <w:p w:rsidR="0061551D" w:rsidRDefault="00E12A5B" w:rsidP="006D3DE6">
      <w:pPr>
        <w:pStyle w:val="Titre3"/>
        <w:spacing w:before="0"/>
      </w:pPr>
      <w:bookmarkStart w:id="28" w:name="nombre-de-contrats"/>
      <w:r>
        <w:t>Nombre de contrats</w:t>
      </w:r>
      <w:bookmarkEnd w:id="28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61551D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e contrats agricultur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DD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001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840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6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 543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 374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8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DI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66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62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6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 09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89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9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  667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  46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2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6  633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7  271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0</w:t>
            </w:r>
          </w:p>
        </w:tc>
      </w:tr>
    </w:tbl>
    <w:p w:rsidR="0061551D" w:rsidRDefault="00E12A5B">
      <w:pPr>
        <w:pStyle w:val="Titre3"/>
      </w:pPr>
      <w:bookmarkStart w:id="29" w:name="X398034aa512298c55793a7522d92b43ffbc1acc"/>
      <w:r>
        <w:t>Nombre d’etablissements par type d’activité</w:t>
      </w:r>
      <w:bookmarkEnd w:id="29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61551D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ctivité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AGRICULTURE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85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95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2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894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934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4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 spécialisée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-6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6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levages spécialisé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75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69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 et élevages non spécialisé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4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1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-7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t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4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nification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ainement, dressage, hara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24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9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2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ncyl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61551D">
            <w:pP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>
            <w:pP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6764DE" w:rsidRDefault="00E12A5B" w:rsidP="006764DE">
            <w:pP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6764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ylv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20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67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xploitation bois, scieri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43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4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lastRenderedPageBreak/>
              <w:t>Entreprises de Travaux Agricol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2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-2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rais salant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pprovisionnement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50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raitement de viand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6764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6764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0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llecte, traitement, distribution de produits laitier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4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2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tockage et conditionnement de produits agricol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5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25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 établissements de Transformation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25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40</w:t>
            </w:r>
          </w:p>
        </w:tc>
      </w:tr>
    </w:tbl>
    <w:p w:rsidR="0061551D" w:rsidRDefault="00E12A5B">
      <w:pPr>
        <w:pStyle w:val="Titre3"/>
      </w:pPr>
      <w:bookmarkStart w:id="30" w:name="emploi-salarié"/>
      <w:r>
        <w:t>Emploi salarié</w:t>
      </w:r>
      <w:bookmarkEnd w:id="30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61551D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ctivité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AGRICULTURE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798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620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22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  231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  191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-2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 spécialisée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482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467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-3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996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1  095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levages spécialisé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25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2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8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24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 et élevages non spécialisé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33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54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56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3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t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-4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9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8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nification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2A704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2A704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3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ainement, dressage, hara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32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8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6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1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ncyl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 w:rsidP="002A704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ylvicultu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2A704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2A704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8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98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xploitation bois, scieri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66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1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0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-5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eprises de Travaux Agricol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547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8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2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41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rais salant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 w:rsidP="002A704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61551D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pprovisionnement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24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16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33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2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2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-1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raitement de viand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 w:rsidP="002A704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2A704B"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 w:rsidP="002A704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2A704B"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3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2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42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llecte, traitement, distribution de produits laitier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24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5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49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51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5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tockage et conditionnement de produits agricole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86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9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4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26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 établissements de Transformation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79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3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5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Pr="002A704B" w:rsidRDefault="00E12A5B">
            <w:pPr>
              <w:spacing w:before="100" w:after="100"/>
              <w:ind w:left="100" w:right="10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704B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56</w:t>
            </w:r>
          </w:p>
        </w:tc>
      </w:tr>
    </w:tbl>
    <w:p w:rsidR="0061551D" w:rsidRDefault="00E12A5B">
      <w:pPr>
        <w:pStyle w:val="Titre3"/>
      </w:pPr>
      <w:bookmarkStart w:id="31" w:name="c-agroalimentaire"/>
      <w:r>
        <w:lastRenderedPageBreak/>
        <w:t>C AGROALIMENTAIRE</w:t>
      </w:r>
      <w:bookmarkEnd w:id="31"/>
    </w:p>
    <w:p w:rsidR="0061551D" w:rsidRDefault="00E12A5B" w:rsidP="006D3DE6">
      <w:pPr>
        <w:pStyle w:val="Titre5"/>
        <w:spacing w:before="0"/>
      </w:pPr>
      <w:bookmarkStart w:id="32" w:name="Xfe7711de022880a599a19ee448fda17c18b45f6"/>
      <w:r>
        <w:t>Source : ACOSS (caisse nationale du réseau URSSAF)</w:t>
      </w:r>
      <w:bookmarkEnd w:id="32"/>
    </w:p>
    <w:p w:rsidR="0061551D" w:rsidRDefault="00E12A5B" w:rsidP="006D3DE6">
      <w:pPr>
        <w:pStyle w:val="Titre3"/>
        <w:spacing w:before="0"/>
      </w:pPr>
      <w:bookmarkStart w:id="33" w:name="nombre-détablissements"/>
      <w:r>
        <w:t>Nombre d’établissements</w:t>
      </w:r>
      <w:bookmarkEnd w:id="3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61551D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omaine d'activité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ransformation de produits agricoles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50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52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13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10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abrication de boisson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2C1B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</w:t>
            </w:r>
            <w:r w:rsidR="002C1B1C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2C1B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80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merce de gros agroalimentaire et matériel agricol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4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3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6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7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5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6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merce de gro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14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07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7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69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62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5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merce de détail agroalimentai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6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47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3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59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4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25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merce de détail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 71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 72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 27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 35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2</w:t>
            </w:r>
          </w:p>
        </w:tc>
      </w:tr>
    </w:tbl>
    <w:p w:rsidR="0061551D" w:rsidRDefault="00E12A5B">
      <w:pPr>
        <w:pStyle w:val="Titre3"/>
      </w:pPr>
      <w:bookmarkStart w:id="34" w:name="effectifs-salariés"/>
      <w:r>
        <w:t>Effectifs salariés</w:t>
      </w:r>
      <w:bookmarkEnd w:id="34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61551D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omaine d'activité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8E3A9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3456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61551D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61551D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variation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ransformation de produits agricoles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  227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  499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 12</w:t>
            </w:r>
          </w:p>
        </w:tc>
        <w:tc>
          <w:tcPr>
            <w:tcW w:w="1152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  541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  106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2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abrication de boisson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 w:rsidP="002C1B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</w:t>
            </w:r>
            <w:r w:rsidR="002C1B1C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1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2C1B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  <w:bookmarkStart w:id="35" w:name="_GoBack"/>
            <w:bookmarkEnd w:id="35"/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5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6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5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merce de gros agroalimentaire et matériel agricol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 97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 87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 -5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  26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  23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merce de gros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 81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 70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 -1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 96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  19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merce de détail agroalimentaire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 08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 61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 5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 66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  48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9</w:t>
            </w:r>
          </w:p>
        </w:tc>
      </w:tr>
      <w:tr w:rsidR="0061551D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merce de détail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  08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 94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  10</w:t>
            </w:r>
          </w:p>
        </w:tc>
        <w:tc>
          <w:tcPr>
            <w:tcW w:w="1152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  38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  33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551D" w:rsidRDefault="00E12A5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9</w:t>
            </w:r>
          </w:p>
        </w:tc>
      </w:tr>
    </w:tbl>
    <w:p w:rsidR="00E12A5B" w:rsidRDefault="00E12A5B"/>
    <w:sectPr w:rsidR="00E12A5B" w:rsidSect="00EF45DA">
      <w:pgSz w:w="12240" w:h="15840"/>
      <w:pgMar w:top="851" w:right="1417" w:bottom="851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628D" w:rsidRDefault="00D5628D">
      <w:pPr>
        <w:spacing w:after="0"/>
      </w:pPr>
      <w:r>
        <w:separator/>
      </w:r>
    </w:p>
  </w:endnote>
  <w:endnote w:type="continuationSeparator" w:id="0">
    <w:p w:rsidR="00D5628D" w:rsidRDefault="00D562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628D" w:rsidRDefault="00D5628D">
      <w:r>
        <w:separator/>
      </w:r>
    </w:p>
  </w:footnote>
  <w:footnote w:type="continuationSeparator" w:id="0">
    <w:p w:rsidR="00D5628D" w:rsidRDefault="00D56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4185B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1265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0D48"/>
    <w:rsid w:val="002A704B"/>
    <w:rsid w:val="002C1B1C"/>
    <w:rsid w:val="00431C35"/>
    <w:rsid w:val="004E29B3"/>
    <w:rsid w:val="00590D07"/>
    <w:rsid w:val="0061551D"/>
    <w:rsid w:val="006764DE"/>
    <w:rsid w:val="006D3DE6"/>
    <w:rsid w:val="006F179A"/>
    <w:rsid w:val="00784D58"/>
    <w:rsid w:val="00832F24"/>
    <w:rsid w:val="008D6863"/>
    <w:rsid w:val="008E3A9C"/>
    <w:rsid w:val="00A77E5B"/>
    <w:rsid w:val="00A86B1F"/>
    <w:rsid w:val="00B86B75"/>
    <w:rsid w:val="00BC48D5"/>
    <w:rsid w:val="00C36279"/>
    <w:rsid w:val="00D5628D"/>
    <w:rsid w:val="00D80198"/>
    <w:rsid w:val="00E12A5B"/>
    <w:rsid w:val="00E315A3"/>
    <w:rsid w:val="00EC0176"/>
    <w:rsid w:val="00EF45DA"/>
    <w:rsid w:val="00F73C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C68D99"/>
  <w15:docId w15:val="{9E82DCDE-D2F2-4214-A614-F1DE15E11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1589</Words>
  <Characters>8743</Characters>
  <Application>Microsoft Office Word</Application>
  <DocSecurity>0</DocSecurity>
  <Lines>72</Lines>
  <Paragraphs>2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XPLOITANTS, EMPLOI, ENTREPRISES</vt:lpstr>
    </vt:vector>
  </TitlesOfParts>
  <Company>Ministère de l'Agriculture et de l'Alimentation</Company>
  <LinksUpToDate>false</LinksUpToDate>
  <CharactersWithSpaces>10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ITANTS, EMPLOI, ENTREPRISES</dc:title>
  <dc:creator>DRAAF OCCITANIE/SRISET</dc:creator>
  <cp:keywords/>
  <cp:lastModifiedBy>Utilisateur Windows</cp:lastModifiedBy>
  <cp:revision>9</cp:revision>
  <dcterms:created xsi:type="dcterms:W3CDTF">2022-01-31T11:28:00Z</dcterms:created>
  <dcterms:modified xsi:type="dcterms:W3CDTF">2022-01-31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janvier 2022</vt:lpwstr>
  </property>
  <property fmtid="{D5CDD505-2E9C-101B-9397-08002B2CF9AE}" pid="3" name="output">
    <vt:lpwstr/>
  </property>
</Properties>
</file>